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C43BA7" w14:textId="77777777" w:rsidR="00C510F4" w:rsidRPr="00C510F4" w:rsidRDefault="00C510F4" w:rsidP="00C510F4">
      <w:pPr>
        <w:pStyle w:val="NormalWeb"/>
        <w:spacing w:before="240" w:beforeAutospacing="0" w:after="240" w:afterAutospacing="0" w:line="360" w:lineRule="atLeast"/>
        <w:jc w:val="center"/>
        <w:rPr>
          <w:b/>
          <w:color w:val="000000"/>
        </w:rPr>
      </w:pPr>
      <w:r w:rsidRPr="00C510F4">
        <w:rPr>
          <w:b/>
          <w:color w:val="000000"/>
        </w:rPr>
        <w:t>Biographical Summary</w:t>
      </w:r>
    </w:p>
    <w:p w14:paraId="3731495D" w14:textId="77777777" w:rsidR="00C510F4" w:rsidRPr="00C510F4" w:rsidRDefault="009D469A" w:rsidP="00C510F4">
      <w:pPr>
        <w:pStyle w:val="NormalWeb"/>
        <w:spacing w:before="240" w:beforeAutospacing="0" w:after="240" w:afterAutospacing="0" w:line="360" w:lineRule="atLeast"/>
        <w:jc w:val="center"/>
        <w:rPr>
          <w:b/>
          <w:color w:val="000000"/>
        </w:rPr>
      </w:pPr>
      <w:r>
        <w:rPr>
          <w:b/>
          <w:color w:val="000000"/>
        </w:rPr>
        <w:t>Kathleen Kendall-Tackett, PhD</w:t>
      </w:r>
      <w:r w:rsidR="00C510F4" w:rsidRPr="00C510F4">
        <w:rPr>
          <w:b/>
          <w:color w:val="000000"/>
        </w:rPr>
        <w:t>, IBCLC, FAPA</w:t>
      </w:r>
    </w:p>
    <w:p w14:paraId="78D84A80" w14:textId="6774A996" w:rsidR="009D469A" w:rsidRDefault="00C510F4" w:rsidP="00E964D9">
      <w:pPr>
        <w:pStyle w:val="NormalWeb"/>
        <w:spacing w:before="240" w:beforeAutospacing="0" w:after="240" w:afterAutospacing="0" w:line="360" w:lineRule="atLeast"/>
        <w:rPr>
          <w:color w:val="000000"/>
        </w:rPr>
      </w:pPr>
      <w:bookmarkStart w:id="0" w:name="_Hlk531355576"/>
      <w:r w:rsidRPr="00C510F4">
        <w:rPr>
          <w:color w:val="000000"/>
        </w:rPr>
        <w:t xml:space="preserve">Dr. Kendall-Tackett is a health psychologist and International Board Certified Lactation Consultant, and the Owner and Editor-in-Chief of </w:t>
      </w:r>
      <w:hyperlink r:id="rId4" w:history="1">
        <w:r w:rsidRPr="00FE482D">
          <w:rPr>
            <w:rStyle w:val="Hyperlink"/>
          </w:rPr>
          <w:t>Praeclarus Press</w:t>
        </w:r>
      </w:hyperlink>
      <w:r w:rsidRPr="00C510F4">
        <w:rPr>
          <w:color w:val="000000"/>
        </w:rPr>
        <w:t>, a small press specializing in women's health. Dr. Kendall-Tackett is Editor-in-Chief of</w:t>
      </w:r>
      <w:r w:rsidRPr="00C510F4">
        <w:rPr>
          <w:rStyle w:val="apple-converted-space"/>
          <w:color w:val="000000"/>
        </w:rPr>
        <w:t> </w:t>
      </w:r>
      <w:r w:rsidR="0045425C">
        <w:rPr>
          <w:rStyle w:val="apple-converted-space"/>
          <w:color w:val="000000"/>
        </w:rPr>
        <w:t xml:space="preserve">two peer-reviewed </w:t>
      </w:r>
      <w:r w:rsidR="00F94674">
        <w:rPr>
          <w:rStyle w:val="apple-converted-space"/>
          <w:color w:val="000000"/>
        </w:rPr>
        <w:t xml:space="preserve">journals: </w:t>
      </w:r>
      <w:r w:rsidRPr="00C510F4">
        <w:rPr>
          <w:rStyle w:val="Emphasis"/>
          <w:color w:val="000000"/>
        </w:rPr>
        <w:t>Clinical Lactation</w:t>
      </w:r>
      <w:r w:rsidR="0045425C">
        <w:rPr>
          <w:rStyle w:val="Emphasis"/>
          <w:color w:val="000000"/>
        </w:rPr>
        <w:t xml:space="preserve"> </w:t>
      </w:r>
      <w:r w:rsidR="0045425C" w:rsidRPr="0045425C">
        <w:rPr>
          <w:rStyle w:val="Emphasis"/>
          <w:i w:val="0"/>
          <w:color w:val="000000"/>
        </w:rPr>
        <w:t>and</w:t>
      </w:r>
      <w:r w:rsidR="0045425C">
        <w:rPr>
          <w:rStyle w:val="Emphasis"/>
          <w:color w:val="000000"/>
        </w:rPr>
        <w:t xml:space="preserve"> Psychological Trauma. </w:t>
      </w:r>
      <w:r w:rsidR="0045425C">
        <w:rPr>
          <w:color w:val="000000"/>
        </w:rPr>
        <w:t xml:space="preserve">She is </w:t>
      </w:r>
      <w:r w:rsidRPr="00C510F4">
        <w:rPr>
          <w:color w:val="000000"/>
        </w:rPr>
        <w:t xml:space="preserve">Fellow of the American Psychological Association in Health and Trauma Psychology, </w:t>
      </w:r>
      <w:r w:rsidR="0045425C">
        <w:rPr>
          <w:color w:val="000000"/>
        </w:rPr>
        <w:t xml:space="preserve">Past </w:t>
      </w:r>
      <w:r w:rsidRPr="00C510F4">
        <w:rPr>
          <w:color w:val="000000"/>
        </w:rPr>
        <w:t>President of the APA Division of Trauma Psychology</w:t>
      </w:r>
      <w:r w:rsidR="00E87652">
        <w:rPr>
          <w:color w:val="000000"/>
        </w:rPr>
        <w:t xml:space="preserve">, and a member of the </w:t>
      </w:r>
      <w:r w:rsidR="008C71D0">
        <w:rPr>
          <w:color w:val="000000"/>
        </w:rPr>
        <w:t>APA’s</w:t>
      </w:r>
      <w:r w:rsidR="00026C12">
        <w:rPr>
          <w:color w:val="000000"/>
        </w:rPr>
        <w:t xml:space="preserve"> Publications and Communications Board</w:t>
      </w:r>
      <w:r w:rsidR="0045425C">
        <w:rPr>
          <w:color w:val="000000"/>
        </w:rPr>
        <w:t xml:space="preserve">. </w:t>
      </w:r>
      <w:r w:rsidRPr="00C510F4">
        <w:rPr>
          <w:color w:val="000000"/>
        </w:rPr>
        <w:t>Dr. Kendall-Tackett specializes in women's-health research including breastfeeding, depression, trauma, and health psychology</w:t>
      </w:r>
      <w:r w:rsidR="00C07BFE">
        <w:rPr>
          <w:color w:val="000000"/>
        </w:rPr>
        <w:t>, and has won many awards for her work including the</w:t>
      </w:r>
      <w:r w:rsidR="008C71D0">
        <w:rPr>
          <w:color w:val="000000"/>
        </w:rPr>
        <w:t xml:space="preserve"> 2017 President’s Award for Outstanding Service to </w:t>
      </w:r>
      <w:r w:rsidR="00C07BFE">
        <w:rPr>
          <w:color w:val="000000"/>
        </w:rPr>
        <w:t>the Field of Trauma Psychology from the American Psychological Association’</w:t>
      </w:r>
      <w:r w:rsidR="00461E9D">
        <w:rPr>
          <w:color w:val="000000"/>
        </w:rPr>
        <w:t xml:space="preserve">s Division </w:t>
      </w:r>
      <w:r w:rsidR="007044DC">
        <w:rPr>
          <w:color w:val="000000"/>
        </w:rPr>
        <w:t>of Trauma Psychology</w:t>
      </w:r>
      <w:r w:rsidRPr="00C510F4">
        <w:rPr>
          <w:color w:val="000000"/>
        </w:rPr>
        <w:t xml:space="preserve">. Dr. Kendall-Tackett </w:t>
      </w:r>
      <w:r w:rsidR="008C71D0">
        <w:rPr>
          <w:color w:val="000000"/>
        </w:rPr>
        <w:t xml:space="preserve">has authored </w:t>
      </w:r>
      <w:r w:rsidR="003F7B4E">
        <w:rPr>
          <w:color w:val="000000"/>
        </w:rPr>
        <w:t>more than 4</w:t>
      </w:r>
      <w:r w:rsidR="0001592C">
        <w:rPr>
          <w:color w:val="000000"/>
        </w:rPr>
        <w:t>6</w:t>
      </w:r>
      <w:r w:rsidR="00F46215">
        <w:rPr>
          <w:color w:val="000000"/>
        </w:rPr>
        <w:t>0</w:t>
      </w:r>
      <w:r w:rsidRPr="00C510F4">
        <w:rPr>
          <w:color w:val="000000"/>
        </w:rPr>
        <w:t xml:space="preserve"> articles or chapters a</w:t>
      </w:r>
      <w:r w:rsidR="008C71D0">
        <w:rPr>
          <w:color w:val="000000"/>
        </w:rPr>
        <w:t xml:space="preserve">nd </w:t>
      </w:r>
      <w:r w:rsidR="005D509D">
        <w:rPr>
          <w:color w:val="000000"/>
        </w:rPr>
        <w:t>is author or editor of 3</w:t>
      </w:r>
      <w:r w:rsidR="0001592C">
        <w:rPr>
          <w:color w:val="000000"/>
        </w:rPr>
        <w:t>8</w:t>
      </w:r>
      <w:r w:rsidR="005D509D">
        <w:rPr>
          <w:color w:val="000000"/>
        </w:rPr>
        <w:t xml:space="preserve"> books. </w:t>
      </w:r>
      <w:bookmarkEnd w:id="0"/>
      <w:r w:rsidRPr="00C510F4">
        <w:rPr>
          <w:color w:val="000000"/>
        </w:rPr>
        <w:t>Her most recent books include:</w:t>
      </w:r>
      <w:r w:rsidRPr="00C510F4">
        <w:rPr>
          <w:rStyle w:val="apple-converted-space"/>
          <w:color w:val="000000"/>
        </w:rPr>
        <w:t> </w:t>
      </w:r>
      <w:r w:rsidR="00E87652" w:rsidRPr="00E87652">
        <w:rPr>
          <w:rStyle w:val="apple-converted-space"/>
          <w:i/>
          <w:color w:val="000000"/>
        </w:rPr>
        <w:t>Depression in New Mothers, 3</w:t>
      </w:r>
      <w:r w:rsidR="00E87652" w:rsidRPr="00E87652">
        <w:rPr>
          <w:rStyle w:val="apple-converted-space"/>
          <w:i/>
          <w:color w:val="000000"/>
          <w:vertAlign w:val="superscript"/>
        </w:rPr>
        <w:t>rd</w:t>
      </w:r>
      <w:r w:rsidR="00E87652" w:rsidRPr="00E87652">
        <w:rPr>
          <w:rStyle w:val="apple-converted-space"/>
          <w:i/>
          <w:color w:val="000000"/>
        </w:rPr>
        <w:t xml:space="preserve"> Edition</w:t>
      </w:r>
      <w:r w:rsidR="004A12F4">
        <w:rPr>
          <w:rStyle w:val="apple-converted-space"/>
          <w:color w:val="000000"/>
        </w:rPr>
        <w:t xml:space="preserve"> (2017</w:t>
      </w:r>
      <w:r w:rsidR="00E87652">
        <w:rPr>
          <w:rStyle w:val="apple-converted-space"/>
          <w:color w:val="000000"/>
        </w:rPr>
        <w:t xml:space="preserve">, </w:t>
      </w:r>
      <w:r w:rsidR="00824F72">
        <w:rPr>
          <w:rStyle w:val="apple-converted-space"/>
          <w:color w:val="000000"/>
        </w:rPr>
        <w:t>Routledge UK</w:t>
      </w:r>
      <w:r w:rsidR="00E87652">
        <w:rPr>
          <w:rStyle w:val="apple-converted-space"/>
          <w:color w:val="000000"/>
        </w:rPr>
        <w:t xml:space="preserve">), </w:t>
      </w:r>
      <w:r w:rsidR="00461E9D" w:rsidRPr="00461E9D">
        <w:rPr>
          <w:rStyle w:val="apple-converted-space"/>
          <w:i/>
          <w:color w:val="000000"/>
        </w:rPr>
        <w:t>Women’s Mental Health Across the Lifespan</w:t>
      </w:r>
      <w:r w:rsidR="00824F72">
        <w:rPr>
          <w:rStyle w:val="apple-converted-space"/>
          <w:color w:val="000000"/>
        </w:rPr>
        <w:t xml:space="preserve"> (2017, Routledge US, </w:t>
      </w:r>
      <w:r w:rsidR="00461E9D">
        <w:rPr>
          <w:rStyle w:val="apple-converted-space"/>
          <w:color w:val="000000"/>
        </w:rPr>
        <w:t xml:space="preserve">with Lesia </w:t>
      </w:r>
      <w:proofErr w:type="spellStart"/>
      <w:r w:rsidR="00461E9D">
        <w:rPr>
          <w:rStyle w:val="apple-converted-space"/>
          <w:color w:val="000000"/>
        </w:rPr>
        <w:t>Ruglass</w:t>
      </w:r>
      <w:proofErr w:type="spellEnd"/>
      <w:r w:rsidR="00461E9D">
        <w:rPr>
          <w:rStyle w:val="apple-converted-space"/>
          <w:color w:val="000000"/>
        </w:rPr>
        <w:t xml:space="preserve">), </w:t>
      </w:r>
      <w:r w:rsidR="00026C12">
        <w:rPr>
          <w:rStyle w:val="apple-converted-space"/>
          <w:color w:val="000000"/>
        </w:rPr>
        <w:t xml:space="preserve">and </w:t>
      </w:r>
      <w:r w:rsidR="005D509D" w:rsidRPr="00C07BFE">
        <w:rPr>
          <w:i/>
          <w:color w:val="000000"/>
        </w:rPr>
        <w:t>The Phantom of the Opera</w:t>
      </w:r>
      <w:r w:rsidR="005D509D">
        <w:rPr>
          <w:i/>
          <w:color w:val="000000"/>
        </w:rPr>
        <w:t>: A Social History of the World’s Most Popular Musical</w:t>
      </w:r>
      <w:r w:rsidR="005D509D">
        <w:rPr>
          <w:color w:val="000000"/>
        </w:rPr>
        <w:t xml:space="preserve"> (</w:t>
      </w:r>
      <w:r w:rsidR="007044DC">
        <w:rPr>
          <w:color w:val="000000"/>
        </w:rPr>
        <w:t xml:space="preserve">2018, </w:t>
      </w:r>
      <w:proofErr w:type="spellStart"/>
      <w:r w:rsidR="007044DC">
        <w:rPr>
          <w:color w:val="000000"/>
        </w:rPr>
        <w:t>Praeclarus</w:t>
      </w:r>
      <w:proofErr w:type="spellEnd"/>
      <w:r w:rsidR="007044DC">
        <w:rPr>
          <w:color w:val="000000"/>
        </w:rPr>
        <w:t>)</w:t>
      </w:r>
      <w:r w:rsidR="00026C12">
        <w:rPr>
          <w:color w:val="000000"/>
        </w:rPr>
        <w:t xml:space="preserve">. </w:t>
      </w:r>
    </w:p>
    <w:p w14:paraId="01F5A897" w14:textId="77777777" w:rsidR="00C510F4" w:rsidRDefault="00C510F4" w:rsidP="00E964D9">
      <w:pPr>
        <w:pStyle w:val="NormalWeb"/>
        <w:spacing w:before="240" w:beforeAutospacing="0" w:after="240" w:afterAutospacing="0" w:line="360" w:lineRule="atLeast"/>
        <w:rPr>
          <w:color w:val="000000"/>
        </w:rPr>
      </w:pPr>
      <w:bookmarkStart w:id="1" w:name="_GoBack"/>
      <w:bookmarkEnd w:id="1"/>
    </w:p>
    <w:p w14:paraId="48516972" w14:textId="77777777" w:rsidR="00FE482D" w:rsidRPr="00C510F4" w:rsidRDefault="00FE482D" w:rsidP="00C510F4">
      <w:pPr>
        <w:pStyle w:val="NormalWeb"/>
        <w:spacing w:before="240" w:beforeAutospacing="0" w:after="240" w:afterAutospacing="0" w:line="360" w:lineRule="atLeast"/>
        <w:rPr>
          <w:color w:val="000000"/>
        </w:rPr>
      </w:pPr>
    </w:p>
    <w:p w14:paraId="764703EB" w14:textId="77777777" w:rsidR="00FE0C44" w:rsidRDefault="00FE0C44"/>
    <w:sectPr w:rsidR="00FE0C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MDc2N7I0NDYzNzFR0lEKTi0uzszPAykwrAUA/7MSNiwAAAA="/>
  </w:docVars>
  <w:rsids>
    <w:rsidRoot w:val="00C510F4"/>
    <w:rsid w:val="0001592C"/>
    <w:rsid w:val="00026C12"/>
    <w:rsid w:val="00267387"/>
    <w:rsid w:val="003F7B4E"/>
    <w:rsid w:val="0045425C"/>
    <w:rsid w:val="00461E9D"/>
    <w:rsid w:val="004A12F4"/>
    <w:rsid w:val="005D509D"/>
    <w:rsid w:val="005F4B3B"/>
    <w:rsid w:val="007044DC"/>
    <w:rsid w:val="00824F72"/>
    <w:rsid w:val="008C71D0"/>
    <w:rsid w:val="00925A25"/>
    <w:rsid w:val="009D3CCA"/>
    <w:rsid w:val="009D469A"/>
    <w:rsid w:val="00AE22D7"/>
    <w:rsid w:val="00C07BFE"/>
    <w:rsid w:val="00C510F4"/>
    <w:rsid w:val="00D04B91"/>
    <w:rsid w:val="00DE753C"/>
    <w:rsid w:val="00E87652"/>
    <w:rsid w:val="00E964D9"/>
    <w:rsid w:val="00ED3C03"/>
    <w:rsid w:val="00F46215"/>
    <w:rsid w:val="00F63038"/>
    <w:rsid w:val="00F94674"/>
    <w:rsid w:val="00FB7BA0"/>
    <w:rsid w:val="00FE0C44"/>
    <w:rsid w:val="00FE4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2BD1E"/>
  <w15:chartTrackingRefBased/>
  <w15:docId w15:val="{53DB1B71-0B39-42B8-8AA7-AE0A43173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510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510F4"/>
  </w:style>
  <w:style w:type="character" w:styleId="Emphasis">
    <w:name w:val="Emphasis"/>
    <w:basedOn w:val="DefaultParagraphFont"/>
    <w:uiPriority w:val="20"/>
    <w:qFormat/>
    <w:rsid w:val="00C510F4"/>
    <w:rPr>
      <w:i/>
      <w:iCs/>
    </w:rPr>
  </w:style>
  <w:style w:type="character" w:styleId="Hyperlink">
    <w:name w:val="Hyperlink"/>
    <w:rsid w:val="00AE22D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E22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555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praeclaruspres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ndall-Tackett</dc:creator>
  <cp:keywords/>
  <dc:description/>
  <cp:lastModifiedBy>Kathy Kendall-Tackett</cp:lastModifiedBy>
  <cp:revision>2</cp:revision>
  <dcterms:created xsi:type="dcterms:W3CDTF">2019-01-02T20:29:00Z</dcterms:created>
  <dcterms:modified xsi:type="dcterms:W3CDTF">2019-01-02T20:29:00Z</dcterms:modified>
</cp:coreProperties>
</file>